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EFE2C" w14:textId="0C7F7891" w:rsidR="004729E4" w:rsidRDefault="004729E4">
      <w:r>
        <w:t>1.</w:t>
      </w:r>
    </w:p>
    <w:p w14:paraId="7AE36692" w14:textId="77777777" w:rsidR="008A0163" w:rsidRDefault="008A0163" w:rsidP="008A0163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0. Use Bash/PowerShell to create a &lt;</w:t>
      </w:r>
      <w:proofErr w:type="spellStart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MyResourceGroup</w:t>
      </w:r>
      <w:proofErr w:type="spellEnd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&gt; resource group.</w:t>
      </w:r>
    </w:p>
    <w:p w14:paraId="1E81F7CE" w14:textId="77777777" w:rsidR="008A0163" w:rsidRDefault="008A0163" w:rsidP="008A0163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 xml:space="preserve">To check your resource </w:t>
      </w:r>
      <w:proofErr w:type="gramStart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group</w:t>
      </w:r>
      <w:proofErr w:type="gramEnd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 xml:space="preserve"> you can go to the Azure portal. </w:t>
      </w:r>
    </w:p>
    <w:p w14:paraId="3864BB0A" w14:textId="33AD9882" w:rsidR="008A0163" w:rsidRPr="002B477E" w:rsidRDefault="008A0163" w:rsidP="008A0163">
      <w:pPr>
        <w:spacing w:after="0" w:line="240" w:lineRule="auto"/>
        <w:rPr>
          <w:rFonts w:ascii="Segoe UI" w:eastAsia="Times New Roman" w:hAnsi="Segoe UI" w:cs="Segoe UI"/>
          <w:color w:val="FF0000"/>
          <w:sz w:val="21"/>
          <w:szCs w:val="21"/>
          <w:lang w:eastAsia="en-CA"/>
        </w:rPr>
      </w:pPr>
      <w:proofErr w:type="spellStart"/>
      <w:r w:rsidRPr="002B477E">
        <w:rPr>
          <w:rFonts w:ascii="Segoe UI" w:eastAsia="Times New Roman" w:hAnsi="Segoe UI" w:cs="Segoe UI"/>
          <w:color w:val="FF0000"/>
          <w:sz w:val="21"/>
          <w:szCs w:val="21"/>
          <w:lang w:eastAsia="en-CA"/>
        </w:rPr>
        <w:t>az</w:t>
      </w:r>
      <w:proofErr w:type="spellEnd"/>
      <w:r w:rsidRPr="002B477E">
        <w:rPr>
          <w:rFonts w:ascii="Segoe UI" w:eastAsia="Times New Roman" w:hAnsi="Segoe UI" w:cs="Segoe UI"/>
          <w:color w:val="FF0000"/>
          <w:sz w:val="21"/>
          <w:szCs w:val="21"/>
          <w:lang w:eastAsia="en-CA"/>
        </w:rPr>
        <w:t xml:space="preserve"> group create --name </w:t>
      </w:r>
      <w:proofErr w:type="spellStart"/>
      <w:r w:rsidRPr="008A0163">
        <w:rPr>
          <w:rFonts w:ascii="Segoe UI" w:eastAsia="Times New Roman" w:hAnsi="Segoe UI" w:cs="Segoe UI"/>
          <w:color w:val="FF0000"/>
          <w:sz w:val="21"/>
          <w:szCs w:val="21"/>
          <w:lang w:eastAsia="en-CA"/>
        </w:rPr>
        <w:t>MyResourceGroup</w:t>
      </w:r>
      <w:proofErr w:type="spellEnd"/>
      <w:r w:rsidRPr="002B477E">
        <w:rPr>
          <w:rFonts w:ascii="Segoe UI" w:eastAsia="Times New Roman" w:hAnsi="Segoe UI" w:cs="Segoe UI"/>
          <w:color w:val="FF0000"/>
          <w:sz w:val="21"/>
          <w:szCs w:val="21"/>
          <w:lang w:eastAsia="en-CA"/>
        </w:rPr>
        <w:t xml:space="preserve"> --location </w:t>
      </w:r>
      <w:proofErr w:type="spellStart"/>
      <w:r w:rsidRPr="002B477E">
        <w:rPr>
          <w:rFonts w:ascii="Segoe UI" w:eastAsia="Times New Roman" w:hAnsi="Segoe UI" w:cs="Segoe UI"/>
          <w:color w:val="FF0000"/>
          <w:sz w:val="21"/>
          <w:szCs w:val="21"/>
          <w:lang w:eastAsia="en-CA"/>
        </w:rPr>
        <w:t>east</w:t>
      </w:r>
      <w:r w:rsidRPr="002B477E">
        <w:rPr>
          <w:rFonts w:ascii="Segoe UI" w:eastAsia="Times New Roman" w:hAnsi="Segoe UI" w:cs="Segoe UI"/>
          <w:color w:val="FF0000"/>
          <w:sz w:val="21"/>
          <w:szCs w:val="21"/>
          <w:lang w:eastAsia="en-CA"/>
        </w:rPr>
        <w:t>us</w:t>
      </w:r>
      <w:proofErr w:type="spellEnd"/>
    </w:p>
    <w:p w14:paraId="7284308D" w14:textId="6C04925D" w:rsidR="008A0163" w:rsidRDefault="008A0163" w:rsidP="008A0163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1. Create a file named “storage-account-with-</w:t>
      </w:r>
      <w:proofErr w:type="spellStart"/>
      <w:proofErr w:type="gramStart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arm.json</w:t>
      </w:r>
      <w:proofErr w:type="spellEnd"/>
      <w:proofErr w:type="gramEnd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”</w:t>
      </w:r>
    </w:p>
    <w:p w14:paraId="334E9FA0" w14:textId="3417493E" w:rsidR="008A0163" w:rsidRDefault="002B477E" w:rsidP="008A0163">
      <w:pPr>
        <w:spacing w:after="0" w:line="240" w:lineRule="auto"/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</w:pPr>
      <w:r w:rsidRPr="002B477E"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  <w:t>OK</w:t>
      </w:r>
    </w:p>
    <w:p w14:paraId="54478D87" w14:textId="77777777" w:rsidR="008A0163" w:rsidRPr="008A0163" w:rsidRDefault="008A0163" w:rsidP="008A0163">
      <w:pPr>
        <w:spacing w:after="0" w:line="240" w:lineRule="auto"/>
        <w:rPr>
          <w:rFonts w:ascii="Segoe UI" w:eastAsia="Times New Roman" w:hAnsi="Segoe UI" w:cs="Segoe UI"/>
          <w:sz w:val="27"/>
          <w:szCs w:val="27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2. Write your code in the ARM template file to create</w:t>
      </w:r>
    </w:p>
    <w:p w14:paraId="580D5B11" w14:textId="6A4E84AE" w:rsidR="008A0163" w:rsidRDefault="008A0163" w:rsidP="008A0163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(</w:t>
      </w:r>
      <w:proofErr w:type="spellStart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i</w:t>
      </w:r>
      <w:proofErr w:type="spellEnd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) a &lt;</w:t>
      </w:r>
      <w:proofErr w:type="spellStart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MyStorageAccount</w:t>
      </w:r>
      <w:proofErr w:type="spellEnd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 xml:space="preserve">&gt; storage account in the resource group that you just created. </w:t>
      </w:r>
    </w:p>
    <w:p w14:paraId="11F4FFE2" w14:textId="77777777" w:rsidR="00814E8C" w:rsidRDefault="00814E8C" w:rsidP="00814E8C">
      <w:pPr>
        <w:spacing w:after="0" w:line="240" w:lineRule="auto"/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</w:pPr>
      <w:r w:rsidRPr="002B477E"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  <w:t>OK</w:t>
      </w:r>
    </w:p>
    <w:p w14:paraId="136B9204" w14:textId="2D29827D" w:rsidR="008A0163" w:rsidRDefault="008A0163" w:rsidP="008A0163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(ii) a &lt;</w:t>
      </w:r>
      <w:proofErr w:type="spellStart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MyVirtualMachine</w:t>
      </w:r>
      <w:proofErr w:type="spellEnd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&gt; virtual machine in the resource group that you just created.</w:t>
      </w:r>
    </w:p>
    <w:p w14:paraId="7F094775" w14:textId="77777777" w:rsidR="00814E8C" w:rsidRDefault="00814E8C" w:rsidP="00814E8C">
      <w:pPr>
        <w:spacing w:after="0" w:line="240" w:lineRule="auto"/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</w:pPr>
      <w:r w:rsidRPr="002B477E"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  <w:t>OK</w:t>
      </w:r>
    </w:p>
    <w:p w14:paraId="20CD5A14" w14:textId="45B1943D" w:rsidR="008A0163" w:rsidRDefault="008A0163" w:rsidP="008A0163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3. Deploy your ARM template via Azure Portal.</w:t>
      </w:r>
    </w:p>
    <w:p w14:paraId="220742D9" w14:textId="77777777" w:rsidR="00814E8C" w:rsidRDefault="00814E8C" w:rsidP="00814E8C">
      <w:pPr>
        <w:spacing w:after="0" w:line="240" w:lineRule="auto"/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</w:pPr>
      <w:r w:rsidRPr="002B477E"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  <w:t>OK</w:t>
      </w:r>
    </w:p>
    <w:p w14:paraId="010574B5" w14:textId="74864AA2" w:rsidR="008A0163" w:rsidRDefault="008A0163" w:rsidP="008A0163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4. Take a few screenshots of your deployment before and after deployment.</w:t>
      </w:r>
    </w:p>
    <w:p w14:paraId="0B9C55AD" w14:textId="77777777" w:rsidR="00814E8C" w:rsidRDefault="00814E8C" w:rsidP="00814E8C">
      <w:pPr>
        <w:spacing w:after="0" w:line="240" w:lineRule="auto"/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</w:pPr>
      <w:r w:rsidRPr="002B477E"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  <w:t>OK</w:t>
      </w:r>
    </w:p>
    <w:p w14:paraId="495AE326" w14:textId="2A609C4C" w:rsidR="008A0163" w:rsidRDefault="008A0163" w:rsidP="008A0163">
      <w:pPr>
        <w:spacing w:after="100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 w:rsidRPr="008A0163">
        <w:rPr>
          <w:rFonts w:ascii="Symbol" w:eastAsia="Times New Roman" w:hAnsi="Symbol" w:cs="Segoe UI"/>
          <w:sz w:val="21"/>
          <w:szCs w:val="21"/>
          <w:lang w:eastAsia="en-CA"/>
        </w:rPr>
        <w:t xml:space="preserve">5. </w:t>
      </w: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 xml:space="preserve">Push your code to </w:t>
      </w:r>
      <w:proofErr w:type="gramStart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your</w:t>
      </w:r>
      <w:proofErr w:type="gramEnd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 xml:space="preserve"> with your screenshots to your GitHub repo.</w:t>
      </w:r>
    </w:p>
    <w:p w14:paraId="0504405D" w14:textId="77777777" w:rsidR="00814E8C" w:rsidRDefault="00814E8C" w:rsidP="00814E8C">
      <w:pPr>
        <w:spacing w:after="0" w:line="240" w:lineRule="auto"/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</w:pPr>
      <w:r w:rsidRPr="002B477E">
        <w:rPr>
          <w:rFonts w:ascii="Segoe UI" w:eastAsia="Times New Roman" w:hAnsi="Segoe UI" w:cs="Segoe UI"/>
          <w:color w:val="FF0000"/>
          <w:sz w:val="27"/>
          <w:szCs w:val="27"/>
          <w:lang w:eastAsia="en-CA"/>
        </w:rPr>
        <w:t>OK</w:t>
      </w:r>
    </w:p>
    <w:p w14:paraId="3EC906C4" w14:textId="77777777" w:rsidR="008A0163" w:rsidRPr="008A0163" w:rsidRDefault="008A0163" w:rsidP="008A0163">
      <w:pPr>
        <w:spacing w:beforeAutospacing="1" w:after="100" w:afterAutospacing="1" w:line="240" w:lineRule="auto"/>
        <w:rPr>
          <w:rFonts w:ascii="Segoe UI" w:eastAsia="Times New Roman" w:hAnsi="Segoe UI" w:cs="Segoe UI"/>
          <w:sz w:val="27"/>
          <w:szCs w:val="27"/>
          <w:lang w:eastAsia="en-CA"/>
        </w:rPr>
      </w:pP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Please, paste the URL of your repo below this assignment for us to view it.</w:t>
      </w:r>
    </w:p>
    <w:p w14:paraId="411569F7" w14:textId="69CE1A6C" w:rsidR="008A0163" w:rsidRDefault="008A0163" w:rsidP="008A016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  <w:lang w:eastAsia="en-CA"/>
        </w:rPr>
      </w:pPr>
      <w:r>
        <w:rPr>
          <w:rFonts w:ascii="Segoe UI" w:eastAsia="Times New Roman" w:hAnsi="Segoe UI" w:cs="Segoe UI"/>
          <w:sz w:val="21"/>
          <w:szCs w:val="21"/>
          <w:lang w:eastAsia="en-CA"/>
        </w:rPr>
        <w:t>The due</w:t>
      </w:r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 xml:space="preserve"> date is October 20, </w:t>
      </w:r>
      <w:proofErr w:type="gramStart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>2022</w:t>
      </w:r>
      <w:proofErr w:type="gramEnd"/>
      <w:r w:rsidRPr="008A0163">
        <w:rPr>
          <w:rFonts w:ascii="Segoe UI" w:eastAsia="Times New Roman" w:hAnsi="Segoe UI" w:cs="Segoe UI"/>
          <w:sz w:val="21"/>
          <w:szCs w:val="21"/>
          <w:lang w:eastAsia="en-CA"/>
        </w:rPr>
        <w:t xml:space="preserve"> at 6:00pm EST</w:t>
      </w:r>
    </w:p>
    <w:p w14:paraId="22D8A33D" w14:textId="77777777" w:rsidR="005F5E53" w:rsidRPr="008A0163" w:rsidRDefault="005F5E53" w:rsidP="008A016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7"/>
          <w:szCs w:val="27"/>
          <w:lang w:eastAsia="en-CA"/>
        </w:rPr>
      </w:pPr>
    </w:p>
    <w:p w14:paraId="3D12F611" w14:textId="11F64DD7" w:rsidR="00933310" w:rsidRDefault="004729E4">
      <w:r w:rsidRPr="004729E4">
        <w:rPr>
          <w:noProof/>
        </w:rPr>
        <w:drawing>
          <wp:inline distT="0" distB="0" distL="0" distR="0" wp14:anchorId="55FBA10A" wp14:editId="4E6D1C5A">
            <wp:extent cx="5943600" cy="3394075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4EA34" w14:textId="5FACB54D" w:rsidR="004F0588" w:rsidRDefault="004F0588">
      <w:r w:rsidRPr="004F0588">
        <w:lastRenderedPageBreak/>
        <w:drawing>
          <wp:inline distT="0" distB="0" distL="0" distR="0" wp14:anchorId="0ADADFB3" wp14:editId="7E74144C">
            <wp:extent cx="5943600" cy="1898015"/>
            <wp:effectExtent l="0" t="0" r="0" b="698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4336B" w14:textId="6A3412C1" w:rsidR="007213F5" w:rsidRDefault="007213F5">
      <w:r w:rsidRPr="007213F5">
        <w:drawing>
          <wp:inline distT="0" distB="0" distL="0" distR="0" wp14:anchorId="1B5C3BDE" wp14:editId="3C718625">
            <wp:extent cx="4183743" cy="2674852"/>
            <wp:effectExtent l="0" t="0" r="762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267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063BB" w14:textId="147A2A6A" w:rsidR="007213F5" w:rsidRDefault="007213F5">
      <w:r w:rsidRPr="007213F5">
        <w:drawing>
          <wp:inline distT="0" distB="0" distL="0" distR="0" wp14:anchorId="2DB9DC7B" wp14:editId="66268192">
            <wp:extent cx="5943600" cy="3488690"/>
            <wp:effectExtent l="0" t="0" r="0" b="0"/>
            <wp:docPr id="4" name="Picture 4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469A9" w14:textId="77777777" w:rsidR="004729E4" w:rsidRDefault="004729E4"/>
    <w:sectPr w:rsidR="004729E4" w:rsidSect="0074429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zcysTC2MDAzMDFV0lEKTi0uzszPAykwrAUAOBEImSwAAAA="/>
  </w:docVars>
  <w:rsids>
    <w:rsidRoot w:val="00763683"/>
    <w:rsid w:val="002B477E"/>
    <w:rsid w:val="004729E4"/>
    <w:rsid w:val="004F0588"/>
    <w:rsid w:val="005F5E53"/>
    <w:rsid w:val="007213F5"/>
    <w:rsid w:val="00744293"/>
    <w:rsid w:val="00763683"/>
    <w:rsid w:val="00814E8C"/>
    <w:rsid w:val="008A0163"/>
    <w:rsid w:val="0093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A6CA9"/>
  <w15:chartTrackingRefBased/>
  <w15:docId w15:val="{1003DCFF-90B4-47F1-BD11-7725A42FF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01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30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6567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1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47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64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81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69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186273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Kuyga</dc:creator>
  <cp:keywords/>
  <dc:description/>
  <cp:lastModifiedBy>Akin Kuyga</cp:lastModifiedBy>
  <cp:revision>4</cp:revision>
  <dcterms:created xsi:type="dcterms:W3CDTF">2022-10-20T19:09:00Z</dcterms:created>
  <dcterms:modified xsi:type="dcterms:W3CDTF">2022-10-20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9a3fd8de5941bddaa412b2686dc1663b3169b2e6e3f7b3c8fb89d0b14ff93b</vt:lpwstr>
  </property>
</Properties>
</file>